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1571" w:rsidRDefault="003D141C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University of </w:t>
      </w:r>
      <w:r w:rsidR="00721571" w:rsidRPr="00721571">
        <w:rPr>
          <w:rFonts w:asciiTheme="majorBidi" w:hAnsiTheme="majorBidi" w:cstheme="majorBidi"/>
        </w:rPr>
        <w:t>Dayton</w:t>
      </w:r>
    </w:p>
    <w:p w:rsidR="00B55E9E" w:rsidRPr="00721571" w:rsidRDefault="00B55E9E" w:rsidP="00721571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ECE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proofErr w:type="spellStart"/>
      <w:r w:rsidRPr="00721571">
        <w:rPr>
          <w:rFonts w:asciiTheme="majorBidi" w:hAnsiTheme="majorBidi" w:cstheme="majorBidi"/>
        </w:rPr>
        <w:t>Mumma</w:t>
      </w:r>
      <w:proofErr w:type="spellEnd"/>
      <w:r w:rsidRPr="00721571">
        <w:rPr>
          <w:rFonts w:asciiTheme="majorBidi" w:hAnsiTheme="majorBidi" w:cstheme="majorBidi"/>
        </w:rPr>
        <w:t xml:space="preserve"> Radar Lab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Comprehensive VHDL</w:t>
      </w:r>
    </w:p>
    <w:p w:rsidR="00721571" w:rsidRPr="00721571" w:rsidRDefault="00721571" w:rsidP="00721571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>Fall 2016</w:t>
      </w:r>
    </w:p>
    <w:p w:rsidR="008C27F6" w:rsidRDefault="00671F26" w:rsidP="00324CAF">
      <w:pPr>
        <w:jc w:val="center"/>
        <w:rPr>
          <w:rFonts w:asciiTheme="majorBidi" w:hAnsiTheme="majorBidi" w:cstheme="majorBidi"/>
        </w:rPr>
      </w:pPr>
      <w:r w:rsidRPr="00721571">
        <w:rPr>
          <w:rFonts w:asciiTheme="majorBidi" w:hAnsiTheme="majorBidi" w:cstheme="majorBidi"/>
        </w:rPr>
        <w:t xml:space="preserve">Homework </w:t>
      </w:r>
      <w:r w:rsidR="00324CAF">
        <w:rPr>
          <w:rFonts w:asciiTheme="majorBidi" w:hAnsiTheme="majorBidi" w:cstheme="majorBidi"/>
        </w:rPr>
        <w:t>7</w:t>
      </w:r>
    </w:p>
    <w:p w:rsidR="0059612A" w:rsidRDefault="00324CAF" w:rsidP="0059612A">
      <w:pPr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Down Sampling </w:t>
      </w:r>
    </w:p>
    <w:p w:rsidR="00324CAF" w:rsidRDefault="00324CAF" w:rsidP="0059612A">
      <w:pPr>
        <w:jc w:val="center"/>
        <w:rPr>
          <w:rFonts w:asciiTheme="majorBidi" w:hAnsiTheme="majorBidi" w:cstheme="majorBidi"/>
        </w:rPr>
      </w:pPr>
    </w:p>
    <w:p w:rsidR="00324CAF" w:rsidRDefault="00324CAF" w:rsidP="00324CA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In this homework, you will be designing </w:t>
      </w:r>
      <w:r w:rsidR="00ED348A">
        <w:rPr>
          <w:rFonts w:asciiTheme="majorBidi" w:hAnsiTheme="majorBidi" w:cstheme="majorBidi"/>
        </w:rPr>
        <w:t xml:space="preserve">a </w:t>
      </w:r>
      <w:r>
        <w:rPr>
          <w:rFonts w:asciiTheme="majorBidi" w:hAnsiTheme="majorBidi" w:cstheme="majorBidi"/>
        </w:rPr>
        <w:t>Down Sampling block in VHDL.</w:t>
      </w:r>
    </w:p>
    <w:p w:rsidR="00324CAF" w:rsidRDefault="00324CAF" w:rsidP="00324CAF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ou will be given data in text file (</w:t>
      </w:r>
      <w:proofErr w:type="spellStart"/>
      <w:r>
        <w:rPr>
          <w:rFonts w:asciiTheme="majorBidi" w:hAnsiTheme="majorBidi" w:cstheme="majorBidi"/>
        </w:rPr>
        <w:t>data.text</w:t>
      </w:r>
      <w:proofErr w:type="spellEnd"/>
      <w:r>
        <w:rPr>
          <w:rFonts w:asciiTheme="majorBidi" w:hAnsiTheme="majorBidi" w:cstheme="majorBidi"/>
        </w:rPr>
        <w:t xml:space="preserve">), you need to down-sampling </w:t>
      </w:r>
      <w:r w:rsidR="00DF1E27">
        <w:rPr>
          <w:rFonts w:asciiTheme="majorBidi" w:hAnsiTheme="majorBidi" w:cstheme="majorBidi"/>
        </w:rPr>
        <w:t>this data by 2, 4, and 8.</w:t>
      </w:r>
    </w:p>
    <w:p w:rsidR="00DF1E27" w:rsidRDefault="00ED348A" w:rsidP="0048527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Please use P</w:t>
      </w:r>
      <w:r w:rsidR="00DF1E27">
        <w:rPr>
          <w:rFonts w:asciiTheme="majorBidi" w:hAnsiTheme="majorBidi" w:cstheme="majorBidi"/>
        </w:rPr>
        <w:t xml:space="preserve">ackage (for </w:t>
      </w:r>
      <w:proofErr w:type="spellStart"/>
      <w:r w:rsidR="00DF1E27">
        <w:rPr>
          <w:rFonts w:asciiTheme="majorBidi" w:hAnsiTheme="majorBidi" w:cstheme="majorBidi"/>
        </w:rPr>
        <w:t>data_array</w:t>
      </w:r>
      <w:proofErr w:type="spellEnd"/>
      <w:r w:rsidR="00DF1E27">
        <w:rPr>
          <w:rFonts w:asciiTheme="majorBidi" w:hAnsiTheme="majorBidi" w:cstheme="majorBidi"/>
        </w:rPr>
        <w:t>)</w:t>
      </w:r>
      <w:r>
        <w:rPr>
          <w:rFonts w:asciiTheme="majorBidi" w:hAnsiTheme="majorBidi" w:cstheme="majorBidi"/>
        </w:rPr>
        <w:t xml:space="preserve"> and G</w:t>
      </w:r>
      <w:r w:rsidR="00DF1E27">
        <w:rPr>
          <w:rFonts w:asciiTheme="majorBidi" w:hAnsiTheme="majorBidi" w:cstheme="majorBidi"/>
        </w:rPr>
        <w:t xml:space="preserve">enetic (for </w:t>
      </w:r>
      <w:proofErr w:type="spellStart"/>
      <w:r w:rsidR="00DF1E27">
        <w:rPr>
          <w:rFonts w:asciiTheme="majorBidi" w:hAnsiTheme="majorBidi" w:cstheme="majorBidi"/>
        </w:rPr>
        <w:t>data_width</w:t>
      </w:r>
      <w:proofErr w:type="spellEnd"/>
      <w:r w:rsidR="00DF1E27">
        <w:rPr>
          <w:rFonts w:asciiTheme="majorBidi" w:hAnsiTheme="majorBidi" w:cstheme="majorBidi"/>
        </w:rPr>
        <w:t xml:space="preserve">) to </w:t>
      </w:r>
      <w:r w:rsidR="00485271">
        <w:rPr>
          <w:rFonts w:asciiTheme="majorBidi" w:hAnsiTheme="majorBidi" w:cstheme="majorBidi"/>
        </w:rPr>
        <w:t>configure</w:t>
      </w:r>
      <w:r w:rsidR="00DF1E27">
        <w:rPr>
          <w:rFonts w:asciiTheme="majorBidi" w:hAnsiTheme="majorBidi" w:cstheme="majorBidi"/>
        </w:rPr>
        <w:t xml:space="preserve"> the following </w:t>
      </w:r>
      <w:r w:rsidR="00485271">
        <w:rPr>
          <w:rFonts w:asciiTheme="majorBidi" w:hAnsiTheme="majorBidi" w:cstheme="majorBidi"/>
        </w:rPr>
        <w:t xml:space="preserve">design </w:t>
      </w:r>
      <w:r w:rsidR="00DF1E27">
        <w:rPr>
          <w:rFonts w:asciiTheme="majorBidi" w:hAnsiTheme="majorBidi" w:cstheme="majorBidi"/>
        </w:rPr>
        <w:t>entity:</w:t>
      </w:r>
    </w:p>
    <w:p w:rsidR="00485271" w:rsidRDefault="00485271" w:rsidP="00DF1E27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455E2335" wp14:editId="140C7B3A">
            <wp:extent cx="5219700" cy="2209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85271" w:rsidRDefault="00485271" w:rsidP="0048527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Please save the three out </w:t>
      </w:r>
      <w:proofErr w:type="spellStart"/>
      <w:r>
        <w:rPr>
          <w:rFonts w:asciiTheme="majorBidi" w:hAnsiTheme="majorBidi" w:cstheme="majorBidi"/>
        </w:rPr>
        <w:t>down_sampling</w:t>
      </w:r>
      <w:proofErr w:type="spellEnd"/>
      <w:r>
        <w:rPr>
          <w:rFonts w:asciiTheme="majorBidi" w:hAnsiTheme="majorBidi" w:cstheme="majorBidi"/>
        </w:rPr>
        <w:t xml:space="preserve"> data in separate files and then plot the three data.</w:t>
      </w:r>
    </w:p>
    <w:p w:rsidR="00485271" w:rsidRDefault="00485271" w:rsidP="0048527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You should get plots like:</w:t>
      </w:r>
    </w:p>
    <w:p w:rsidR="00671F26" w:rsidRPr="00485271" w:rsidRDefault="00485271" w:rsidP="00485271">
      <w:pPr>
        <w:rPr>
          <w:rFonts w:asciiTheme="majorBidi" w:hAnsiTheme="majorBidi" w:cstheme="majorBidi"/>
        </w:rPr>
      </w:pPr>
      <w:r>
        <w:rPr>
          <w:noProof/>
        </w:rPr>
        <w:drawing>
          <wp:inline distT="0" distB="0" distL="0" distR="0" wp14:anchorId="386EDB62" wp14:editId="04AF4EC5">
            <wp:extent cx="5953125" cy="17335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6044501" cy="1760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71F26" w:rsidRPr="004852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4E1E44"/>
    <w:multiLevelType w:val="hybridMultilevel"/>
    <w:tmpl w:val="9056BC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NzcDAgNDC0MTAyUdpeDU4uLM/DyQArNaAN/mAWUsAAAA"/>
  </w:docVars>
  <w:rsids>
    <w:rsidRoot w:val="00671F26"/>
    <w:rsid w:val="00096248"/>
    <w:rsid w:val="001343D4"/>
    <w:rsid w:val="001D2E91"/>
    <w:rsid w:val="002941E6"/>
    <w:rsid w:val="00324CAF"/>
    <w:rsid w:val="003D141C"/>
    <w:rsid w:val="00485271"/>
    <w:rsid w:val="00582BFB"/>
    <w:rsid w:val="0059612A"/>
    <w:rsid w:val="00671F26"/>
    <w:rsid w:val="00697472"/>
    <w:rsid w:val="00721571"/>
    <w:rsid w:val="008C27F6"/>
    <w:rsid w:val="0098298D"/>
    <w:rsid w:val="009E349B"/>
    <w:rsid w:val="00A7417B"/>
    <w:rsid w:val="00B55E9E"/>
    <w:rsid w:val="00D03410"/>
    <w:rsid w:val="00DF1E27"/>
    <w:rsid w:val="00EA769C"/>
    <w:rsid w:val="00ED348A"/>
    <w:rsid w:val="00F76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0DC7E9-CCEF-47BB-8C3E-A4B0192C5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F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di</dc:creator>
  <cp:keywords/>
  <dc:description/>
  <cp:lastModifiedBy>Hamdi</cp:lastModifiedBy>
  <cp:revision>17</cp:revision>
  <dcterms:created xsi:type="dcterms:W3CDTF">2016-08-28T17:07:00Z</dcterms:created>
  <dcterms:modified xsi:type="dcterms:W3CDTF">2016-11-06T23:12:00Z</dcterms:modified>
</cp:coreProperties>
</file>